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62F45" w14:textId="75A1AAC3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</w:t>
      </w:r>
      <w:r w:rsidR="006D78A1">
        <w:rPr>
          <w:rFonts w:ascii="Times New Roman" w:hAnsi="Times New Roman" w:cs="Times New Roman" w:hint="eastAsia"/>
          <w:sz w:val="28"/>
        </w:rPr>
        <w:t>資料結構作業二報告範例</w:t>
      </w:r>
    </w:p>
    <w:p w14:paraId="4BD25C69" w14:textId="5C057758" w:rsidR="006D78A1" w:rsidRPr="006D78A1" w:rsidRDefault="006D78A1" w:rsidP="00992169">
      <w:pPr>
        <w:spacing w:line="60" w:lineRule="auto"/>
        <w:jc w:val="center"/>
      </w:pPr>
      <w:r>
        <w:rPr>
          <w:rFonts w:ascii="Times New Roman" w:hAnsi="Times New Roman" w:cs="Times New Roman" w:hint="eastAsia"/>
          <w:sz w:val="28"/>
        </w:rPr>
        <w:t>學生學號：</w:t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 w:hint="eastAsia"/>
          <w:sz w:val="28"/>
        </w:rPr>
        <w:t>學生姓名</w:t>
      </w:r>
      <w:r>
        <w:rPr>
          <w:rFonts w:hint="eastAsia"/>
        </w:rPr>
        <w:t>：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766C6" w14:paraId="01968A0F" w14:textId="77777777" w:rsidTr="00435A98">
        <w:tc>
          <w:tcPr>
            <w:tcW w:w="8296" w:type="dxa"/>
          </w:tcPr>
          <w:p w14:paraId="23835D14" w14:textId="2D9AAE0D" w:rsidR="009766C6" w:rsidRPr="006D78A1" w:rsidRDefault="006D78A1" w:rsidP="00180975">
            <w:pPr>
              <w:jc w:val="center"/>
              <w:rPr>
                <w:rFonts w:ascii="Times New Roman" w:hAnsi="Times New Roman" w:cs="Times New Roman" w:hint="eastAsia"/>
                <w:b/>
              </w:rPr>
            </w:pP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 </w:t>
            </w:r>
            <w:r w:rsidRPr="006D78A1"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push</w:t>
            </w:r>
            <w:r w:rsidRPr="006D78A1">
              <w:rPr>
                <w:rFonts w:ascii="Times New Roman" w:hAnsi="Times New Roman" w:cs="Times New Roman" w:hint="eastAsia"/>
                <w:b/>
              </w:rPr>
              <w:t>、</w:t>
            </w:r>
            <w:r w:rsidRPr="006D78A1">
              <w:rPr>
                <w:rFonts w:ascii="Times New Roman" w:hAnsi="Times New Roman" w:cs="Times New Roman"/>
                <w:b/>
              </w:rPr>
              <w:t>p</w:t>
            </w:r>
            <w:r w:rsidRPr="006D78A1">
              <w:rPr>
                <w:rFonts w:ascii="Times New Roman" w:hAnsi="Times New Roman" w:cs="Times New Roman" w:hint="eastAsia"/>
                <w:b/>
              </w:rPr>
              <w:t>op</w:t>
            </w:r>
            <w:r>
              <w:rPr>
                <w:rFonts w:ascii="Times New Roman" w:hAnsi="Times New Roman" w:cs="Times New Roman" w:hint="eastAsia"/>
                <w:b/>
              </w:rPr>
              <w:t>如何實作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vAlign w:val="center"/>
          </w:tcPr>
          <w:p w14:paraId="073B00FF" w14:textId="297A25B7" w:rsidR="009766C6" w:rsidRDefault="009766C6" w:rsidP="006D78A1">
            <w:pPr>
              <w:rPr>
                <w:rFonts w:ascii="Times New Roman" w:hAnsi="Times New Roman" w:cs="Times New Roman"/>
              </w:rPr>
            </w:pPr>
          </w:p>
        </w:tc>
      </w:tr>
      <w:tr w:rsidR="009766C6" w14:paraId="1272B28F" w14:textId="77777777" w:rsidTr="00180975">
        <w:tc>
          <w:tcPr>
            <w:tcW w:w="8296" w:type="dxa"/>
          </w:tcPr>
          <w:p w14:paraId="4A53F88A" w14:textId="5E4152CF" w:rsidR="009766C6" w:rsidRPr="003F750E" w:rsidRDefault="006D78A1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proofErr w:type="gramStart"/>
            <w:r w:rsidRPr="006D78A1">
              <w:rPr>
                <w:rFonts w:ascii="Times New Roman" w:hAnsi="Times New Roman" w:cs="Times New Roman" w:hint="eastAsia"/>
                <w:b/>
              </w:rPr>
              <w:t>如何用</w:t>
            </w:r>
            <w:r>
              <w:rPr>
                <w:rFonts w:ascii="Times New Roman" w:hAnsi="Times New Roman" w:cs="Times New Roman" w:hint="eastAsia"/>
                <w:b/>
              </w:rPr>
              <w:t>實作出</w:t>
            </w:r>
            <w:proofErr w:type="gramEnd"/>
            <w:r>
              <w:rPr>
                <w:rFonts w:ascii="Times New Roman" w:hAnsi="Times New Roman" w:cs="Times New Roman" w:hint="eastAsia"/>
                <w:b/>
              </w:rPr>
              <w:t>的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Stack </w:t>
            </w:r>
            <w:r w:rsidRPr="006D78A1">
              <w:rPr>
                <w:rFonts w:ascii="Times New Roman" w:hAnsi="Times New Roman" w:cs="Times New Roman" w:hint="eastAsia"/>
                <w:b/>
              </w:rPr>
              <w:t>和</w:t>
            </w:r>
            <w:r w:rsidRPr="006D78A1">
              <w:rPr>
                <w:rFonts w:ascii="Times New Roman" w:hAnsi="Times New Roman" w:cs="Times New Roman" w:hint="eastAsia"/>
                <w:b/>
              </w:rPr>
              <w:t xml:space="preserve"> Queue</w:t>
            </w:r>
            <w:r>
              <w:rPr>
                <w:rFonts w:ascii="Times New Roman" w:hAnsi="Times New Roman" w:cs="Times New Roman" w:hint="eastAsia"/>
                <w:b/>
              </w:rPr>
              <w:t>，完成題目需求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vAlign w:val="center"/>
          </w:tcPr>
          <w:p w14:paraId="5538C50E" w14:textId="204C4830" w:rsidR="009766C6" w:rsidRDefault="009766C6" w:rsidP="006D78A1">
            <w:pPr>
              <w:rPr>
                <w:rFonts w:ascii="Times New Roman" w:hAnsi="Times New Roman" w:cs="Times New Roman"/>
              </w:rPr>
            </w:pP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vAlign w:val="center"/>
          </w:tcPr>
          <w:p w14:paraId="778D95BF" w14:textId="4E63CCB5" w:rsidR="009766C6" w:rsidRPr="006D78A1" w:rsidRDefault="006D78A1" w:rsidP="006D78A1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 w:hint="eastAsia"/>
                <w:b/>
                <w:color w:val="BFBFBF" w:themeColor="background1" w:themeShade="BF"/>
              </w:rPr>
            </w:pPr>
            <w:r w:rsidRPr="006D78A1">
              <w:rPr>
                <w:rFonts w:ascii="Times New Roman" w:hAnsi="Times New Roman" w:cs="Times New Roman" w:hint="eastAsia"/>
              </w:rPr>
              <w:t>遇到的困難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vAlign w:val="center"/>
          </w:tcPr>
          <w:p w14:paraId="3643BB66" w14:textId="3B64ACF7" w:rsidR="009766C6" w:rsidRPr="006F5B14" w:rsidRDefault="009766C6" w:rsidP="006D78A1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</w:tcPr>
          <w:p w14:paraId="0468B0A7" w14:textId="10DC87A6" w:rsidR="009766C6" w:rsidRPr="00CA3F28" w:rsidRDefault="006D78A1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心得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</w:tcPr>
          <w:p w14:paraId="23458AF1" w14:textId="77777777" w:rsidR="009766C6" w:rsidRPr="006F5B14" w:rsidRDefault="009766C6" w:rsidP="0072256B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F87DAB" w14:textId="77777777" w:rsidR="00970588" w:rsidRDefault="00970588" w:rsidP="00404F3A">
      <w:r>
        <w:separator/>
      </w:r>
    </w:p>
  </w:endnote>
  <w:endnote w:type="continuationSeparator" w:id="0">
    <w:p w14:paraId="79735E4D" w14:textId="77777777" w:rsidR="00970588" w:rsidRDefault="00970588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B931F7" w14:textId="77777777" w:rsidR="00970588" w:rsidRDefault="00970588" w:rsidP="00404F3A">
      <w:r>
        <w:separator/>
      </w:r>
    </w:p>
  </w:footnote>
  <w:footnote w:type="continuationSeparator" w:id="0">
    <w:p w14:paraId="442377DF" w14:textId="77777777" w:rsidR="00970588" w:rsidRDefault="00970588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6D78A1"/>
    <w:rsid w:val="0072256B"/>
    <w:rsid w:val="00796608"/>
    <w:rsid w:val="007F6DD8"/>
    <w:rsid w:val="00880921"/>
    <w:rsid w:val="00970588"/>
    <w:rsid w:val="009766C6"/>
    <w:rsid w:val="009816E5"/>
    <w:rsid w:val="00992169"/>
    <w:rsid w:val="00A71A89"/>
    <w:rsid w:val="00B437C7"/>
    <w:rsid w:val="00DF2EEF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16</Words>
  <Characters>97</Characters>
  <Application>Microsoft Office Word</Application>
  <DocSecurity>0</DocSecurity>
  <Lines>1</Lines>
  <Paragraphs>1</Paragraphs>
  <ScaleCrop>false</ScaleCrop>
  <Company/>
  <LinksUpToDate>false</LinksUpToDate>
  <CharactersWithSpaces>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丁子函 TING, TZ-HAN</cp:lastModifiedBy>
  <cp:revision>13</cp:revision>
  <dcterms:created xsi:type="dcterms:W3CDTF">2020-04-20T15:46:00Z</dcterms:created>
  <dcterms:modified xsi:type="dcterms:W3CDTF">2024-03-11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